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_bia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 (Wentworth, 1922). In these soft-bottom sediments, MPB can be the main primary producer, notably in turbid estuaries.</w:t>
      </w:r>
    </w:p>
    <w:p>
      <w:pPr>
        <w:pStyle w:val="BodyText"/>
      </w:pPr>
      <w:r>
        <w:t xml:space="preserve">MPB provides several ecosystem services (Julie A. Hope et al., 2020). In addition to its contribution to carbon fluxes, estimated between 30 and 230 g C/m²/year (Heip et al., 1995; Park et al., 2024), it stabilizes the sediment through the secretion of extracellular polymeric substances (EPS) (Gibbs, 1983; Riethmüller et al., 2000; Stal, 2010; Huiming et al., 2011; Fang et al., 2012; Gerbersdorf et al., 2020), and therefore reduces coastal erosion (J.A. Hope et al., 2020). It is a key element of food webs (Deppe, 1999; Aberle-Malzahn, 2004; Dauvin and Desroy, 2005), and it plays an important role in nutrient cycling, increasing water quality. It can also be used as a bioindicator of water quality (Oiry and Barillé, 2021)</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27" w:name="references"/>
    <w:p>
      <w:pPr>
        <w:pStyle w:val="Heading1"/>
      </w:pPr>
      <w:r>
        <w:t xml:space="preserve">References</w:t>
      </w:r>
    </w:p>
    <w:bookmarkStart w:id="26" w:name="refs"/>
    <w:bookmarkStart w:id="25"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24">
        <w:r>
          <w:rPr>
            <w:rStyle w:val="Hyperlink"/>
          </w:rPr>
          <w:t xml:space="preserve">https://doi.org/10.1006/rwos.2001.0213</w:t>
        </w:r>
      </w:hyperlink>
      <w:r>
        <w:t xml:space="preserv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6/rwos.2001.0213"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006/rwos.2001.02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_bias</dc:title>
  <dc:creator/>
  <cp:keywords/>
  <dcterms:created xsi:type="dcterms:W3CDTF">2025-02-06T16:09:14Z</dcterms:created>
  <dcterms:modified xsi:type="dcterms:W3CDTF">2025-02-06T16: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